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X7d81d9c15755e2b8eb1481dc19c8730445e609b"/>
    <w:p>
      <w:pPr>
        <w:pStyle w:val="Heading1"/>
      </w:pPr>
      <w:r>
        <w:t xml:space="preserve">Cover Letter for Electrician Position in Kuwait City</w:t>
      </w:r>
    </w:p>
    <w:p>
      <w:pPr>
        <w:pStyle w:val="FirstParagraph"/>
      </w:pPr>
      <w:r>
        <w:t xml:space="preserve">Dear Hiring Manager,</w:t>
      </w:r>
    </w:p>
    <w:p>
      <w:pPr>
        <w:pStyle w:val="BodyText"/>
      </w:pPr>
      <w:r>
        <w:t xml:space="preserve">I am writing to apply for the Electrician position at [Company Name] in Kuwait City. With over [X years] of experience as a licensed and skilled electrician, I am confident in my ability to contribute to your team’s success while upholding the high standards required for electrical work in this dynamic and rapidly developing region. My expertise spans residential, commercial, and industrial projects, with a particular focus on ensuring safety, efficiency, and compliance with local regulations. I am excited about the opportunity to bring my technical knowledge and hands-on experience to your organization in Kuwait City.</w:t>
      </w:r>
    </w:p>
    <w:p>
      <w:pPr>
        <w:pStyle w:val="BodyText"/>
      </w:pPr>
      <w:r>
        <w:t xml:space="preserve">As an Electrician with a strong background in installation, maintenance, and repair of electrical systems, I have consistently delivered reliable solutions that meet the unique demands of each project. In my previous role at [Previous Company Name], I managed a team of technicians and oversaw complex electrical installations for large-scale commercial buildings in [Location]. This experience has honed my ability to troubleshoot issues swiftly, adhere to strict safety protocols, and complete projects on time. My work in Kuwait City’s evolving infrastructure has also exposed me to the specific challenges of working in a region where energy demands are growing rapidly, requiring innovative and sustainable electrical solutions.</w:t>
      </w:r>
    </w:p>
    <w:p>
      <w:pPr>
        <w:pStyle w:val="BodyText"/>
      </w:pPr>
      <w:r>
        <w:t xml:space="preserve">One of my key strengths as an Electrician is my attention to detail. Whether it’s designing electrical systems for new construction or diagnosing faults in existing setups, I prioritize precision to ensure long-term reliability. For example, during a recent project in Kuwait City, I was responsible for upgrading the electrical infrastructure of a multi-story residential complex. By implementing energy-efficient lighting systems and optimizing the distribution network, I helped reduce electricity costs by 20% while maintaining full compliance with local codes. This project not only demonstrated my technical skills but also my ability to collaborate with architects, engineers, and project managers to achieve shared goals.</w:t>
      </w:r>
    </w:p>
    <w:p>
      <w:pPr>
        <w:pStyle w:val="BodyText"/>
      </w:pPr>
      <w:r>
        <w:t xml:space="preserve">Moreover, my commitment to professional development keeps me updated on the latest advancements in electrical technology. I hold certifications in [Specific Certifications, e.g., "High Voltage Systems" or "Renewable Energy Integration"], which have equipped me with the tools to handle modern electrical challenges. In Kuwait City, where renewable energy initiatives are gaining momentum, I am particularly passionate about integrating solar power solutions and smart grid technologies into traditional electrical systems. This aligns with the country’s vision for sustainable growth and positions me as a forward-thinking candidate who can contribute to innovative projects.</w:t>
      </w:r>
    </w:p>
    <w:p>
      <w:pPr>
        <w:pStyle w:val="BodyText"/>
      </w:pPr>
      <w:r>
        <w:t xml:space="preserve">Another aspect that sets me apart as an Electrician is my adaptability to diverse environments. Kuwait City’s unique climate, characterized by extreme heat and high humidity, requires electrical systems to be designed with durability in mind. My experience in this region has taught me how to select materials and equipment that withstand these conditions while maintaining optimal performance. I have also worked on projects involving emergency power systems, ensuring uninterrupted operations during outages—a critical requirement for businesses and residential areas alike.</w:t>
      </w:r>
    </w:p>
    <w:p>
      <w:pPr>
        <w:pStyle w:val="BodyText"/>
      </w:pPr>
      <w:r>
        <w:t xml:space="preserve">I understand that the role of an Electrician in Kuwait City extends beyond technical expertise. It demands a strong sense of responsibility, as electrical work directly impacts the safety and functionality of buildings and infrastructure. My approach is rooted in transparency, communication, and a client-centric mindset. I take pride in explaining technical details to non-technical stakeholders and ensuring that all work meets the highest standards of quality. This philosophy has earned me trust from clients and colleagues alike, as evidenced by my [X years] of positive feedback and repeat business.</w:t>
      </w:r>
    </w:p>
    <w:p>
      <w:pPr>
        <w:pStyle w:val="BodyText"/>
      </w:pPr>
      <w:r>
        <w:t xml:space="preserve">What excites me most about the opportunity at [Company Name] is your reputation for excellence in electrical services and your commitment to innovation. I am particularly drawn to your focus on [Specific Company Value or Project, e.g., "sustainable development" or "cutting-edge technology"], which resonates with my own career goals. I am eager to contribute my skills and experience to support your projects in Kuwait City, where the demand for skilled Electricians is growing rapidly. Whether it’s installing state-of-the-art systems or providing maintenance services, I am prepared to deliver results that exceed expectations.</w:t>
      </w:r>
    </w:p>
    <w:p>
      <w:pPr>
        <w:pStyle w:val="BodyText"/>
      </w:pPr>
      <w:r>
        <w:t xml:space="preserve">In conclusion, I would be honored to join [Company Name] as an Electrician and play a vital role in shaping the electrical landscape of Kuwait City. My dedication to safety, technical proficiency, and client satisfaction makes me a strong candidate for this position. I welcome the opportunity to discuss how my background and skills align with your needs. Thank you for considering my application.</w:t>
      </w:r>
    </w:p>
    <w:p>
      <w:pPr>
        <w:pStyle w:val="BodyText"/>
      </w:pPr>
      <w:r>
        <w:t xml:space="preserve">Sincerely,</w:t>
      </w:r>
      <w:r>
        <w:br/>
      </w:r>
      <w:r>
        <w:t xml:space="preserve">[Your Full Name]</w:t>
      </w:r>
      <w:r>
        <w:br/>
      </w:r>
      <w:r>
        <w:t xml:space="preserve">[Your Contact Information: Email |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Position in Kuwait City</dc:title>
  <dc:creator/>
  <cp:keywords/>
  <dcterms:created xsi:type="dcterms:W3CDTF">2026-07-21T12:30:44Z</dcterms:created>
  <dcterms:modified xsi:type="dcterms:W3CDTF">2026-07-21T12:30:44Z</dcterms:modified>
</cp:coreProperties>
</file>

<file path=docProps/custom.xml><?xml version="1.0" encoding="utf-8"?>
<Properties xmlns="http://schemas.openxmlformats.org/officeDocument/2006/custom-properties" xmlns:vt="http://schemas.openxmlformats.org/officeDocument/2006/docPropsVTypes"/>
</file>